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Тимур</w:t>
      </w:r>
      <w:r>
        <w:t xml:space="preserve"> </w:t>
      </w:r>
      <w:r>
        <w:t xml:space="preserve">Акмурад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178050"/>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178050"/>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196030"/>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196030"/>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521412"/>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521412"/>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719996"/>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719996"/>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419374"/>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419374"/>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2233661"/>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233661"/>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1928109"/>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1928109"/>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Тимур Акмурадов</dc:creator>
  <dc:language>ru-RU</dc:language>
  <cp:keywords/>
  <dcterms:created xsi:type="dcterms:W3CDTF">2024-03-13T15:57:08Z</dcterms:created>
  <dcterms:modified xsi:type="dcterms:W3CDTF">2024-03-13T15:5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